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Myanmar</w:t>
      </w:r>
      <w:r>
        <w:t xml:space="preserve"> </w:t>
      </w:r>
      <w:r>
        <w:t xml:space="preserve">Yangon</w:t>
      </w:r>
    </w:p>
    <w:bookmarkStart w:id="25" w:name="X256b2d6dbffd02ebbe30db0a0ac025186be7d69"/>
    <w:p>
      <w:pPr>
        <w:pStyle w:val="Heading1"/>
      </w:pPr>
      <w:r>
        <w:t xml:space="preserve">Cover Letter for a Musician Position in Myanmar Yangon</w:t>
      </w:r>
    </w:p>
    <w:p>
      <w:pPr>
        <w:pStyle w:val="FirstParagraph"/>
      </w:pPr>
      <w:r>
        <w:t xml:space="preserve">Dear [Hiring Manager's Name],</w:t>
      </w:r>
    </w:p>
    <w:p>
      <w:pPr>
        <w:pStyle w:val="BodyText"/>
      </w:pPr>
      <w:r>
        <w:t xml:space="preserve">I am writing to express my sincere interest in the Musician position at [Organization/Institution Name] in Myanmar Yangon. As a passionate and experienced musician with a deep appreciation for the cultural and artistic vibrancy of Yangon, I am eager to contribute my talents to an organization that values creativity, tradition, and innovation in music. This</w:t>
      </w:r>
      <w:r>
        <w:t xml:space="preserve"> </w:t>
      </w:r>
      <w:r>
        <w:rPr>
          <w:bCs/>
          <w:b/>
        </w:rPr>
        <w:t xml:space="preserve">Cover Letter</w:t>
      </w:r>
      <w:r>
        <w:t xml:space="preserve"> </w:t>
      </w:r>
      <w:r>
        <w:t xml:space="preserve">serves as an introduction to my background as a Musician and my commitment to fostering the rich musical heritage of Myanmar Yangon.</w:t>
      </w:r>
    </w:p>
    <w:bookmarkStart w:id="20" w:name="Xabea7d70fabf82be44151cc8bb1c762db386ca1"/>
    <w:p>
      <w:pPr>
        <w:pStyle w:val="Heading2"/>
      </w:pPr>
      <w:r>
        <w:t xml:space="preserve">About Me: A Musician with a Global Perspective</w:t>
      </w:r>
    </w:p>
    <w:p>
      <w:pPr>
        <w:pStyle w:val="FirstParagraph"/>
      </w:pPr>
      <w:r>
        <w:t xml:space="preserve">With over [X years] of experience in the music industry, I have honed my skills as a musician across diverse genres, from traditional Burmese instruments like the saung (myanmar harp) to contemporary styles such as jazz, classical, and world music. My journey began in [City/Country], where I studied at [Music School/University], earning a degree in Music Performance. This academic foundation, combined with years of professional experience performing at festivals, concerts, and community events globally, has equipped me with the versatility and cultural awareness needed to thrive in Yangon's dynamic music scene.</w:t>
      </w:r>
    </w:p>
    <w:p>
      <w:pPr>
        <w:pStyle w:val="BodyText"/>
      </w:pPr>
      <w:r>
        <w:t xml:space="preserve">As a Musician, I believe in the power of music to transcend boundaries and connect people. Whether composing original works, arranging traditional melodies, or collaborating with artists from different backgrounds, I approach every project with creativity and dedication. My ability to adapt to various musical contexts—whether performing solo or leading a band—has allowed me to work with renowned musicians and ensembles in [Previous Locations], contributing to projects that blend local traditions with modern innovation.</w:t>
      </w:r>
    </w:p>
    <w:bookmarkEnd w:id="20"/>
    <w:bookmarkStart w:id="21" w:name="X09a39cce6f933d194f3b1032092fa738566064e"/>
    <w:p>
      <w:pPr>
        <w:pStyle w:val="Heading2"/>
      </w:pPr>
      <w:r>
        <w:t xml:space="preserve">Why Myanmar Yangon? A Cultural and Artistic Destination</w:t>
      </w:r>
    </w:p>
    <w:p>
      <w:pPr>
        <w:pStyle w:val="FirstParagraph"/>
      </w:pPr>
      <w:r>
        <w:t xml:space="preserve">Myanmar Yangon holds a special place in the global music landscape. Known for its vibrant street performances, historic temples, and bustling markets, the city is a living museum of cultural expression. As a Musician deeply rooted in both traditional and contemporary sounds, I am inspired by Yangon's unique fusion of ancient melodies and modern rhythms. The city’s growing interest in supporting local artists and preserving its musical heritage aligns perfectly with my goals as a musician.</w:t>
      </w:r>
    </w:p>
    <w:p>
      <w:pPr>
        <w:pStyle w:val="BodyText"/>
      </w:pPr>
      <w:r>
        <w:t xml:space="preserve">What draws me to Yangon is not only its rich cultural tapestry but also the opportunities it presents for collaboration and growth. I have followed the rise of local music initiatives, such as [specific event, festival, or organization if applicable], and am eager to contribute my expertise to similar efforts. Whether it’s teaching traditional instruments, participating in community workshops, or performing at cultural events, I aim to engage with Yangon’s musical community in meaningful ways.</w:t>
      </w:r>
    </w:p>
    <w:bookmarkEnd w:id="21"/>
    <w:bookmarkStart w:id="22" w:name="skills-and-achievements-as-a-musician"/>
    <w:p>
      <w:pPr>
        <w:pStyle w:val="Heading2"/>
      </w:pPr>
      <w:r>
        <w:t xml:space="preserve">Skills and Achievements as a Musician</w:t>
      </w:r>
    </w:p>
    <w:p>
      <w:pPr>
        <w:pStyle w:val="FirstParagraph"/>
      </w:pPr>
      <w:r>
        <w:t xml:space="preserve">As a Musician, I bring a diverse set of skills that I believe would benefit [Organization/Institution Name]. My proficiency in [specific instruments, e.g., piano, violin, saung] is complemented by my ability to compose and arrange music for various ensembles. I have also developed strong leadership skills through my role as a band director and music producer, where I guided teams of musicians to achieve artistic excellence.</w:t>
      </w:r>
    </w:p>
    <w:p>
      <w:pPr>
        <w:pStyle w:val="BodyText"/>
      </w:pPr>
      <w:r>
        <w:t xml:space="preserve">One of my proudest achievements was [mention a specific accomplishment, e.g., "performing at the International Folk Music Festival in [Location] or "producing an album that blended Burmese folk music with electronic beats"]. These experiences have taught me the importance of cultural sensitivity and innovation. I am particularly interested in exploring how traditional Myanmar music can be preserved while embracing new forms of expression.</w:t>
      </w:r>
    </w:p>
    <w:p>
      <w:pPr>
        <w:pStyle w:val="BodyText"/>
      </w:pPr>
      <w:r>
        <w:t xml:space="preserve">In addition to technical skills, I possess excellent communication and teamwork abilities. As a Musician, I understand the importance of collaboration—whether working with fellow artists, engaging with audiences, or supporting community projects. My ability to connect with people through music has allowed me to build lasting relationships in the industry.</w:t>
      </w:r>
    </w:p>
    <w:bookmarkEnd w:id="22"/>
    <w:bookmarkStart w:id="23" w:name="X9e300e49d81d618930cc7ef9f6e87eb85adfddf"/>
    <w:p>
      <w:pPr>
        <w:pStyle w:val="Heading2"/>
      </w:pPr>
      <w:r>
        <w:t xml:space="preserve">Why I Am a Strong Fit for Your Organization</w:t>
      </w:r>
    </w:p>
    <w:p>
      <w:pPr>
        <w:pStyle w:val="FirstParagraph"/>
      </w:pPr>
      <w:r>
        <w:t xml:space="preserve">I am particularly drawn to [Organization/Institution Name] because of its commitment to [mention specific values or initiatives, e.g., "promoting local talent," "educating young musicians," or "preserving Myanmar’s cultural heritage"]. As a Musician with a passion for education and community engagement, I am excited about the opportunity to contribute to such meaningful work. My experience in [specific area, e.g., teaching, composing, or event coordination] would allow me to support your mission effectively.</w:t>
      </w:r>
    </w:p>
    <w:p>
      <w:pPr>
        <w:pStyle w:val="BodyText"/>
      </w:pPr>
      <w:r>
        <w:t xml:space="preserve">Moreover, my adaptability and openness to new experiences make me well-suited for the fast-paced environment of Yangon. I am eager to learn from local musicians, participate in cultural exchange programs, and bring fresh ideas to your team. I believe that my unique perspective as an international Musician can add value to your organization’s artistic vision.</w:t>
      </w:r>
    </w:p>
    <w:bookmarkEnd w:id="23"/>
    <w:bookmarkStart w:id="24" w:name="X13f1d61d5c0fd57fe8d54ab83a48cd4d370881d"/>
    <w:p>
      <w:pPr>
        <w:pStyle w:val="Heading2"/>
      </w:pPr>
      <w:r>
        <w:t xml:space="preserve">Conclusion: A Musician Ready to Make an Impact</w:t>
      </w:r>
    </w:p>
    <w:p>
      <w:pPr>
        <w:pStyle w:val="FirstParagraph"/>
      </w:pPr>
      <w:r>
        <w:t xml:space="preserve">In conclusion, I am confident that my skills, experience, and dedication as a Musician make me an ideal candidate for the position at [Organization/Institution Name]. I am enthusiastic about the opportunity to contribute to Myanmar Yangon’s thriving music scene while learning from its rich traditions. Thank you for considering my application. I would be honored to discuss how I can support your organization’s goals and bring my passion for music to life in Yangon.</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Myanmar Yangon</dc:title>
  <dc:creator/>
  <dc:language>en</dc:language>
  <cp:keywords/>
  <dcterms:created xsi:type="dcterms:W3CDTF">2025-12-13T06:17:58Z</dcterms:created>
  <dcterms:modified xsi:type="dcterms:W3CDTF">2025-12-13T06:17:58Z</dcterms:modified>
</cp:coreProperties>
</file>

<file path=docProps/custom.xml><?xml version="1.0" encoding="utf-8"?>
<Properties xmlns="http://schemas.openxmlformats.org/officeDocument/2006/custom-properties" xmlns:vt="http://schemas.openxmlformats.org/officeDocument/2006/docPropsVTypes"/>
</file>